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29C8C7" w14:textId="7BEE7E74" w:rsidR="0042209B" w:rsidRDefault="00B451F3" w:rsidP="0042209B">
      <w:pPr>
        <w:jc w:val="center"/>
        <w:rPr>
          <w:rFonts w:ascii="Century Gothic" w:hAnsi="Century Gothic"/>
        </w:rPr>
      </w:pPr>
      <w:r>
        <w:rPr>
          <w:rFonts w:ascii="Century Gothic" w:hAnsi="Century Gothic"/>
        </w:rPr>
        <w:t xml:space="preserve"> </w:t>
      </w:r>
      <w:r w:rsidR="00B66151">
        <w:rPr>
          <w:rFonts w:ascii="Century Gothic" w:hAnsi="Century Gothic"/>
        </w:rPr>
        <w:t xml:space="preserve"> </w:t>
      </w:r>
    </w:p>
    <w:p w14:paraId="442B7598" w14:textId="287294D2" w:rsidR="0042209B" w:rsidRDefault="00E4469E" w:rsidP="00FF7815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>Occupational and Professional Licensing Administration</w:t>
      </w:r>
    </w:p>
    <w:p w14:paraId="6E209D7C" w14:textId="29ACDA33" w:rsidR="00092D0C" w:rsidRDefault="00092D0C" w:rsidP="00092D0C">
      <w:pPr>
        <w:pStyle w:val="Standard1"/>
        <w:spacing w:before="0" w:after="0"/>
        <w:jc w:val="center"/>
        <w:rPr>
          <w:b/>
          <w:color w:val="000000"/>
          <w:sz w:val="24"/>
          <w:szCs w:val="24"/>
        </w:rPr>
      </w:pPr>
      <w:r w:rsidRPr="008575D3">
        <w:rPr>
          <w:b/>
          <w:sz w:val="24"/>
          <w:szCs w:val="24"/>
        </w:rPr>
        <w:t xml:space="preserve">District of Columbia </w:t>
      </w:r>
      <w:r w:rsidR="00497B28">
        <w:rPr>
          <w:b/>
          <w:sz w:val="24"/>
          <w:szCs w:val="24"/>
        </w:rPr>
        <w:t>Real Estate Commission</w:t>
      </w:r>
    </w:p>
    <w:p w14:paraId="11589CAE" w14:textId="27261E33" w:rsidR="006E4990" w:rsidRPr="006E4990" w:rsidRDefault="006E4990" w:rsidP="006E4990">
      <w:pPr>
        <w:jc w:val="center"/>
        <w:rPr>
          <w:rFonts w:ascii="Times New Roman" w:eastAsia="Times New Roman" w:hAnsi="Times New Roman" w:cs="Times New Roman"/>
          <w:b/>
          <w:color w:val="000000"/>
        </w:rPr>
      </w:pPr>
      <w:r w:rsidRPr="006E4990">
        <w:rPr>
          <w:rFonts w:ascii="Times New Roman" w:eastAsia="Times New Roman" w:hAnsi="Times New Roman" w:cs="Times New Roman"/>
          <w:b/>
          <w:color w:val="000000"/>
        </w:rPr>
        <w:t>Call: 1-408-418-9388</w:t>
      </w:r>
    </w:p>
    <w:p w14:paraId="537F9704" w14:textId="0F7F7131" w:rsidR="00092D0C" w:rsidRPr="008575D3" w:rsidRDefault="006E4990" w:rsidP="006E4990">
      <w:pPr>
        <w:jc w:val="center"/>
        <w:rPr>
          <w:rFonts w:ascii="Times New Roman" w:hAnsi="Times New Roman"/>
          <w:b/>
          <w:color w:val="000000"/>
        </w:rPr>
      </w:pPr>
      <w:r w:rsidRPr="006E4990">
        <w:rPr>
          <w:rFonts w:ascii="Times New Roman" w:eastAsia="Times New Roman" w:hAnsi="Times New Roman" w:cs="Times New Roman"/>
          <w:b/>
          <w:color w:val="000000"/>
        </w:rPr>
        <w:t>Access code: 126 403 2994</w:t>
      </w:r>
    </w:p>
    <w:p w14:paraId="60D147D9" w14:textId="7A89B34D" w:rsidR="00092D0C" w:rsidRPr="008575D3" w:rsidRDefault="00092D0C" w:rsidP="00092D0C">
      <w:pPr>
        <w:ind w:left="2160"/>
        <w:rPr>
          <w:rFonts w:ascii="Times New Roman" w:hAnsi="Times New Roman"/>
        </w:rPr>
      </w:pPr>
      <w:r w:rsidRPr="008575D3">
        <w:rPr>
          <w:rFonts w:ascii="Times New Roman" w:hAnsi="Times New Roman"/>
        </w:rPr>
        <w:t xml:space="preserve">        </w:t>
      </w:r>
    </w:p>
    <w:p w14:paraId="57BE300A" w14:textId="52F9A94A" w:rsidR="00092D0C" w:rsidRPr="008575D3" w:rsidRDefault="00092D0C" w:rsidP="00092D0C">
      <w:pPr>
        <w:jc w:val="center"/>
        <w:rPr>
          <w:rFonts w:ascii="Times New Roman" w:hAnsi="Times New Roman"/>
          <w:b/>
        </w:rPr>
      </w:pPr>
      <w:r w:rsidRPr="008575D3">
        <w:rPr>
          <w:rFonts w:ascii="Times New Roman" w:hAnsi="Times New Roman"/>
          <w:b/>
        </w:rPr>
        <w:t>AGENDA</w:t>
      </w:r>
    </w:p>
    <w:p w14:paraId="2F9C69A1" w14:textId="7987D4EC" w:rsidR="00092D0C" w:rsidRPr="00794F02" w:rsidRDefault="00724C5A" w:rsidP="00092D0C">
      <w:pPr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Ju</w:t>
      </w:r>
      <w:r w:rsidR="00DC451B">
        <w:rPr>
          <w:rFonts w:ascii="Times New Roman" w:hAnsi="Times New Roman"/>
          <w:b/>
        </w:rPr>
        <w:t>ly 14</w:t>
      </w:r>
      <w:r w:rsidR="00F11678">
        <w:rPr>
          <w:rFonts w:ascii="Times New Roman" w:hAnsi="Times New Roman"/>
          <w:b/>
        </w:rPr>
        <w:t>, 20</w:t>
      </w:r>
      <w:r w:rsidR="00121A9E">
        <w:rPr>
          <w:rFonts w:ascii="Times New Roman" w:hAnsi="Times New Roman"/>
          <w:b/>
        </w:rPr>
        <w:t>20</w:t>
      </w:r>
    </w:p>
    <w:p w14:paraId="1E8D0D32" w14:textId="76ABFEBE" w:rsidR="00092D0C" w:rsidRPr="008575D3" w:rsidRDefault="00092D0C" w:rsidP="00092D0C">
      <w:pPr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10:</w:t>
      </w:r>
      <w:r w:rsidR="00E344B3">
        <w:rPr>
          <w:rFonts w:ascii="Times New Roman" w:hAnsi="Times New Roman"/>
          <w:b/>
        </w:rPr>
        <w:t>0</w:t>
      </w:r>
      <w:r w:rsidR="00497B28">
        <w:rPr>
          <w:rFonts w:ascii="Times New Roman" w:hAnsi="Times New Roman"/>
          <w:b/>
        </w:rPr>
        <w:t>0</w:t>
      </w:r>
      <w:r w:rsidRPr="008575D3">
        <w:rPr>
          <w:rFonts w:ascii="Times New Roman" w:hAnsi="Times New Roman"/>
          <w:b/>
        </w:rPr>
        <w:t xml:space="preserve"> A.M.</w:t>
      </w:r>
    </w:p>
    <w:p w14:paraId="47DF1049" w14:textId="77777777" w:rsidR="00092D0C" w:rsidRPr="003B0013" w:rsidRDefault="00092D0C" w:rsidP="00092D0C">
      <w:pPr>
        <w:rPr>
          <w:rFonts w:ascii="Times New Roman" w:hAnsi="Times New Roman"/>
          <w:sz w:val="22"/>
          <w:szCs w:val="22"/>
        </w:rPr>
      </w:pPr>
    </w:p>
    <w:p w14:paraId="5380A72C" w14:textId="4BBF9F7A" w:rsidR="00092D0C" w:rsidRPr="003B0013" w:rsidRDefault="00092D0C" w:rsidP="00092D0C">
      <w:pPr>
        <w:numPr>
          <w:ilvl w:val="0"/>
          <w:numId w:val="6"/>
        </w:numPr>
        <w:spacing w:line="480" w:lineRule="auto"/>
        <w:rPr>
          <w:rFonts w:ascii="Times New Roman" w:hAnsi="Times New Roman"/>
          <w:sz w:val="22"/>
          <w:szCs w:val="22"/>
        </w:rPr>
      </w:pPr>
      <w:r w:rsidRPr="003B0013">
        <w:rPr>
          <w:rFonts w:ascii="Times New Roman" w:hAnsi="Times New Roman"/>
          <w:sz w:val="22"/>
          <w:szCs w:val="22"/>
        </w:rPr>
        <w:t xml:space="preserve">Call to Order – </w:t>
      </w:r>
      <w:r>
        <w:rPr>
          <w:rFonts w:ascii="Times New Roman" w:hAnsi="Times New Roman"/>
          <w:sz w:val="22"/>
          <w:szCs w:val="22"/>
        </w:rPr>
        <w:t>10:</w:t>
      </w:r>
      <w:r w:rsidR="003065FB">
        <w:rPr>
          <w:rFonts w:ascii="Times New Roman" w:hAnsi="Times New Roman"/>
          <w:sz w:val="22"/>
          <w:szCs w:val="22"/>
        </w:rPr>
        <w:t>0</w:t>
      </w:r>
      <w:r>
        <w:rPr>
          <w:rFonts w:ascii="Times New Roman" w:hAnsi="Times New Roman"/>
          <w:sz w:val="22"/>
          <w:szCs w:val="22"/>
        </w:rPr>
        <w:t>0</w:t>
      </w:r>
      <w:r w:rsidRPr="003B0013">
        <w:rPr>
          <w:rFonts w:ascii="Times New Roman" w:hAnsi="Times New Roman"/>
          <w:sz w:val="22"/>
          <w:szCs w:val="22"/>
        </w:rPr>
        <w:t xml:space="preserve"> a.m.</w:t>
      </w:r>
    </w:p>
    <w:p w14:paraId="099A16FC" w14:textId="77777777" w:rsidR="00092D0C" w:rsidRDefault="00092D0C" w:rsidP="00092D0C">
      <w:pPr>
        <w:numPr>
          <w:ilvl w:val="0"/>
          <w:numId w:val="6"/>
        </w:numPr>
        <w:spacing w:line="480" w:lineRule="auto"/>
        <w:rPr>
          <w:rFonts w:ascii="Times New Roman" w:hAnsi="Times New Roman"/>
          <w:sz w:val="22"/>
          <w:szCs w:val="22"/>
        </w:rPr>
      </w:pPr>
      <w:r w:rsidRPr="003B0013">
        <w:rPr>
          <w:rFonts w:ascii="Times New Roman" w:hAnsi="Times New Roman"/>
          <w:sz w:val="22"/>
          <w:szCs w:val="22"/>
        </w:rPr>
        <w:t xml:space="preserve">Attendance (Start of Public Session) </w:t>
      </w:r>
    </w:p>
    <w:p w14:paraId="77706669" w14:textId="41CBAA3F" w:rsidR="00092D0C" w:rsidRPr="00550588" w:rsidRDefault="00092D0C" w:rsidP="00092D0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550588">
        <w:rPr>
          <w:rFonts w:ascii="Times New Roman" w:hAnsi="Times New Roman"/>
          <w:color w:val="000000"/>
          <w:sz w:val="22"/>
          <w:szCs w:val="22"/>
        </w:rPr>
        <w:t>Executive Session {Closed to the Public</w:t>
      </w:r>
      <w:r w:rsidR="0097433D" w:rsidRPr="00550588">
        <w:rPr>
          <w:rFonts w:ascii="Times New Roman" w:hAnsi="Times New Roman"/>
          <w:color w:val="000000"/>
          <w:sz w:val="22"/>
          <w:szCs w:val="22"/>
        </w:rPr>
        <w:t>}</w:t>
      </w:r>
      <w:r w:rsidRPr="00550588">
        <w:rPr>
          <w:rFonts w:ascii="Times New Roman" w:hAnsi="Times New Roman"/>
          <w:color w:val="000000"/>
          <w:sz w:val="22"/>
          <w:szCs w:val="22"/>
        </w:rPr>
        <w:t xml:space="preserve"> – </w:t>
      </w:r>
      <w:r w:rsidRPr="00550588">
        <w:rPr>
          <w:rFonts w:ascii="Times New Roman" w:hAnsi="Times New Roman"/>
          <w:sz w:val="22"/>
          <w:szCs w:val="22"/>
        </w:rPr>
        <w:t xml:space="preserve">to </w:t>
      </w:r>
      <w:r w:rsidRPr="00550588">
        <w:rPr>
          <w:rFonts w:ascii="Times New Roman" w:hAnsi="Times New Roman"/>
          <w:color w:val="000000"/>
          <w:sz w:val="22"/>
          <w:szCs w:val="22"/>
        </w:rPr>
        <w:t xml:space="preserve">consult with an attorney pursuant to D.C. Official Code § 2-575(b) (4) (A); D.C. Official Code § 2-575(b) (9) to </w:t>
      </w:r>
      <w:r w:rsidRPr="00550588">
        <w:rPr>
          <w:rFonts w:ascii="Times New Roman" w:hAnsi="Times New Roman"/>
          <w:sz w:val="22"/>
          <w:szCs w:val="22"/>
        </w:rPr>
        <w:t>discuss complaints/legal matters, applications and legal counsel report.</w:t>
      </w:r>
      <w:r w:rsidR="00D313E4" w:rsidRPr="00550588">
        <w:rPr>
          <w:rFonts w:ascii="Times New Roman" w:hAnsi="Times New Roman"/>
          <w:color w:val="FF0000"/>
          <w:sz w:val="22"/>
          <w:szCs w:val="22"/>
        </w:rPr>
        <w:t xml:space="preserve"> </w:t>
      </w:r>
    </w:p>
    <w:p w14:paraId="2E15B212" w14:textId="1BD4C6FA" w:rsidR="00092D0C" w:rsidRPr="003B0013" w:rsidRDefault="00092D0C" w:rsidP="00092D0C">
      <w:pPr>
        <w:ind w:left="1116"/>
        <w:rPr>
          <w:rFonts w:ascii="Times New Roman" w:hAnsi="Times New Roman"/>
          <w:sz w:val="22"/>
          <w:szCs w:val="22"/>
        </w:rPr>
      </w:pPr>
    </w:p>
    <w:p w14:paraId="115D33FC" w14:textId="14F8040F" w:rsidR="00092D0C" w:rsidRDefault="00092D0C" w:rsidP="00092D0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3B0013">
        <w:rPr>
          <w:rFonts w:ascii="Times New Roman" w:hAnsi="Times New Roman"/>
          <w:sz w:val="22"/>
          <w:szCs w:val="22"/>
        </w:rPr>
        <w:t>Comments from the Public</w:t>
      </w:r>
    </w:p>
    <w:p w14:paraId="29EB2B97" w14:textId="73908609" w:rsidR="005E544E" w:rsidRDefault="005E544E" w:rsidP="00113E74">
      <w:pPr>
        <w:ind w:left="1440"/>
        <w:rPr>
          <w:rFonts w:ascii="Times New Roman" w:hAnsi="Times New Roman"/>
          <w:sz w:val="22"/>
          <w:szCs w:val="22"/>
        </w:rPr>
      </w:pPr>
    </w:p>
    <w:p w14:paraId="77BB9F88" w14:textId="05892494" w:rsidR="00092D0C" w:rsidRPr="003B0013" w:rsidRDefault="00230E3D" w:rsidP="00121A9E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289725BB" wp14:editId="5474A89C">
                <wp:simplePos x="0" y="0"/>
                <wp:positionH relativeFrom="margin">
                  <wp:posOffset>4191000</wp:posOffset>
                </wp:positionH>
                <wp:positionV relativeFrom="paragraph">
                  <wp:posOffset>126365</wp:posOffset>
                </wp:positionV>
                <wp:extent cx="1951355" cy="1282700"/>
                <wp:effectExtent l="0" t="0" r="10795" b="1270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1355" cy="1282700"/>
                        </a:xfrm>
                        <a:prstGeom prst="rect">
                          <a:avLst/>
                        </a:prstGeom>
                        <a:solidFill>
                          <a:srgbClr val="C5E0B3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5AA8F0" w14:textId="0277500F" w:rsidR="00920FB4" w:rsidRPr="007D11FC" w:rsidRDefault="00920FB4" w:rsidP="00920FB4">
                            <w:pP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  <w:t>20</w:t>
                            </w:r>
                            <w:r w:rsidR="00816706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  <w:t>20</w:t>
                            </w:r>
                            <w:r w:rsidRPr="007D11FC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  <w:t xml:space="preserve"> Meeting Dates</w:t>
                            </w:r>
                          </w:p>
                          <w:p w14:paraId="01996AB5" w14:textId="21FE7075" w:rsidR="00121A9E" w:rsidRDefault="00724C5A" w:rsidP="00856E60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August - Recess</w:t>
                            </w:r>
                          </w:p>
                          <w:p w14:paraId="316137B9" w14:textId="2761B768" w:rsidR="00C17FAE" w:rsidRDefault="00724C5A" w:rsidP="00856E60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9</w:t>
                            </w:r>
                            <w:r w:rsidR="00C17FAE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/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8</w:t>
                            </w:r>
                            <w:r w:rsidR="00C17FAE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/2020</w:t>
                            </w:r>
                          </w:p>
                          <w:p w14:paraId="6AC5E88F" w14:textId="60EFBAF8" w:rsidR="00DC451B" w:rsidRDefault="00DC451B" w:rsidP="00856E60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10/13/2020</w:t>
                            </w:r>
                          </w:p>
                          <w:p w14:paraId="722AD51F" w14:textId="77777777" w:rsidR="00920FB4" w:rsidRDefault="00920FB4" w:rsidP="00920FB4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6546106D" w14:textId="313D2194" w:rsidR="00532F9E" w:rsidRPr="00EB5610" w:rsidRDefault="00121A9E" w:rsidP="00532F9E">
                            <w:pP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  <w:t>REEA</w:t>
                            </w:r>
                          </w:p>
                          <w:p w14:paraId="5F65F3C7" w14:textId="6675E39F" w:rsidR="00532F9E" w:rsidRDefault="00121A9E" w:rsidP="00532F9E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6/11</w:t>
                            </w:r>
                            <w:r w:rsidR="00532F9E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/2020-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6/15</w:t>
                            </w:r>
                            <w:r w:rsidR="00532F9E" w:rsidRPr="00D313E4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/20</w:t>
                            </w:r>
                            <w:r w:rsidR="00532F9E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20</w:t>
                            </w:r>
                            <w:r w:rsidR="00532F9E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 xml:space="preserve"> – 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Atlanta</w:t>
                            </w:r>
                            <w:r w:rsidR="00532F9E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, GA</w:t>
                            </w:r>
                          </w:p>
                          <w:p w14:paraId="53AA27D2" w14:textId="41C6940E" w:rsidR="004F5250" w:rsidRDefault="004F5250" w:rsidP="00532F9E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Cancell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9725BB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330pt;margin-top:9.95pt;width:153.65pt;height:101pt;z-index:-2516510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" fillcolor="#c5e0b3">
                <v:textbox>
                  <w:txbxContent>
                    <w:p w14:paraId="3A5AA8F0" w14:textId="0277500F" w:rsidR="00920FB4" w:rsidRPr="007D11FC" w:rsidRDefault="00920FB4" w:rsidP="00920FB4">
                      <w:pP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  <w:t>20</w:t>
                      </w:r>
                      <w:r w:rsidR="00816706"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  <w:t>20</w:t>
                      </w:r>
                      <w:r w:rsidRPr="007D11FC"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  <w:t xml:space="preserve"> Meeting Dates</w:t>
                      </w:r>
                    </w:p>
                    <w:p w14:paraId="01996AB5" w14:textId="21FE7075" w:rsidR="00121A9E" w:rsidRDefault="00724C5A" w:rsidP="00856E60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August - Recess</w:t>
                      </w:r>
                    </w:p>
                    <w:p w14:paraId="316137B9" w14:textId="2761B768" w:rsidR="00C17FAE" w:rsidRDefault="00724C5A" w:rsidP="00856E60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9</w:t>
                      </w:r>
                      <w:r w:rsidR="00C17FAE">
                        <w:rPr>
                          <w:rFonts w:ascii="Times New Roman" w:hAnsi="Times New Roman"/>
                          <w:sz w:val="18"/>
                          <w:szCs w:val="18"/>
                        </w:rPr>
                        <w:t>/</w:t>
                      </w: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8</w:t>
                      </w:r>
                      <w:r w:rsidR="00C17FAE">
                        <w:rPr>
                          <w:rFonts w:ascii="Times New Roman" w:hAnsi="Times New Roman"/>
                          <w:sz w:val="18"/>
                          <w:szCs w:val="18"/>
                        </w:rPr>
                        <w:t>/2020</w:t>
                      </w:r>
                    </w:p>
                    <w:p w14:paraId="6AC5E88F" w14:textId="60EFBAF8" w:rsidR="00DC451B" w:rsidRDefault="00DC451B" w:rsidP="00856E60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10/13/2020</w:t>
                      </w:r>
                    </w:p>
                    <w:p w14:paraId="722AD51F" w14:textId="77777777" w:rsidR="00920FB4" w:rsidRDefault="00920FB4" w:rsidP="00920FB4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ab/>
                      </w:r>
                    </w:p>
                    <w:p w14:paraId="6546106D" w14:textId="313D2194" w:rsidR="00532F9E" w:rsidRPr="00EB5610" w:rsidRDefault="00121A9E" w:rsidP="00532F9E">
                      <w:pP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  <w:t>REEA</w:t>
                      </w:r>
                    </w:p>
                    <w:p w14:paraId="5F65F3C7" w14:textId="6675E39F" w:rsidR="00532F9E" w:rsidRDefault="00121A9E" w:rsidP="00532F9E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6/11</w:t>
                      </w:r>
                      <w:r w:rsidR="00532F9E"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/2020-</w:t>
                      </w:r>
                      <w:r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6/15</w:t>
                      </w:r>
                      <w:r w:rsidR="00532F9E" w:rsidRPr="00D313E4"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/20</w:t>
                      </w:r>
                      <w:r w:rsidR="00532F9E"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20</w:t>
                      </w:r>
                      <w:r w:rsidR="00532F9E">
                        <w:rPr>
                          <w:rFonts w:ascii="Times New Roman" w:hAnsi="Times New Roman"/>
                          <w:sz w:val="18"/>
                          <w:szCs w:val="18"/>
                        </w:rPr>
                        <w:t xml:space="preserve"> – </w:t>
                      </w: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Atlanta</w:t>
                      </w:r>
                      <w:r w:rsidR="00532F9E">
                        <w:rPr>
                          <w:rFonts w:ascii="Times New Roman" w:hAnsi="Times New Roman"/>
                          <w:sz w:val="18"/>
                          <w:szCs w:val="18"/>
                        </w:rPr>
                        <w:t>, GA</w:t>
                      </w:r>
                    </w:p>
                    <w:p w14:paraId="53AA27D2" w14:textId="41C6940E" w:rsidR="004F5250" w:rsidRDefault="004F5250" w:rsidP="00532F9E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Cancelled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92D0C" w:rsidRPr="003B0013">
        <w:rPr>
          <w:rFonts w:ascii="Times New Roman" w:hAnsi="Times New Roman"/>
          <w:sz w:val="22"/>
          <w:szCs w:val="22"/>
        </w:rPr>
        <w:t xml:space="preserve">Minutes – Draft, </w:t>
      </w:r>
      <w:r w:rsidR="00DC451B">
        <w:rPr>
          <w:rFonts w:ascii="Times New Roman" w:hAnsi="Times New Roman"/>
          <w:sz w:val="22"/>
          <w:szCs w:val="22"/>
        </w:rPr>
        <w:t>June 9</w:t>
      </w:r>
      <w:r w:rsidR="004E5299">
        <w:rPr>
          <w:rFonts w:ascii="Times New Roman" w:hAnsi="Times New Roman"/>
          <w:sz w:val="22"/>
          <w:szCs w:val="22"/>
        </w:rPr>
        <w:t>, 2020</w:t>
      </w:r>
    </w:p>
    <w:p w14:paraId="73E40D01" w14:textId="77777777" w:rsidR="00092D0C" w:rsidRPr="003B0013" w:rsidRDefault="00092D0C" w:rsidP="00092D0C">
      <w:pPr>
        <w:rPr>
          <w:rFonts w:ascii="Times New Roman" w:hAnsi="Times New Roman"/>
          <w:sz w:val="22"/>
          <w:szCs w:val="22"/>
        </w:rPr>
      </w:pPr>
    </w:p>
    <w:p w14:paraId="0ED3CF16" w14:textId="73651AB0" w:rsidR="00092D0C" w:rsidRPr="003B0013" w:rsidRDefault="00092D0C" w:rsidP="00092D0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3B0013">
        <w:rPr>
          <w:rFonts w:ascii="Times New Roman" w:hAnsi="Times New Roman"/>
          <w:sz w:val="22"/>
          <w:szCs w:val="22"/>
        </w:rPr>
        <w:t>Recommendations</w:t>
      </w:r>
    </w:p>
    <w:p w14:paraId="6EBC2BDF" w14:textId="0FF2C3DD" w:rsidR="00092D0C" w:rsidRPr="005C5B10" w:rsidRDefault="00092D0C" w:rsidP="005C5B10">
      <w:pPr>
        <w:pStyle w:val="ListParagraph"/>
        <w:numPr>
          <w:ilvl w:val="0"/>
          <w:numId w:val="8"/>
        </w:numPr>
        <w:ind w:left="1440"/>
        <w:rPr>
          <w:rFonts w:ascii="Times New Roman" w:hAnsi="Times New Roman"/>
          <w:sz w:val="22"/>
          <w:szCs w:val="22"/>
        </w:rPr>
      </w:pPr>
      <w:r w:rsidRPr="005C5B10">
        <w:rPr>
          <w:rFonts w:ascii="Times New Roman" w:hAnsi="Times New Roman"/>
          <w:sz w:val="22"/>
          <w:szCs w:val="22"/>
        </w:rPr>
        <w:t>Applications for Licensure</w:t>
      </w:r>
      <w:r w:rsidR="00D313E4" w:rsidRPr="005C5B10">
        <w:rPr>
          <w:rFonts w:ascii="Times New Roman" w:hAnsi="Times New Roman"/>
          <w:sz w:val="22"/>
          <w:szCs w:val="22"/>
        </w:rPr>
        <w:t xml:space="preserve"> </w:t>
      </w:r>
    </w:p>
    <w:p w14:paraId="43EC02A5" w14:textId="5D1233E9" w:rsidR="00092D0C" w:rsidRPr="005C5B10" w:rsidRDefault="0042421F" w:rsidP="005C5B10">
      <w:pPr>
        <w:pStyle w:val="ListParagraph"/>
        <w:numPr>
          <w:ilvl w:val="0"/>
          <w:numId w:val="8"/>
        </w:numPr>
        <w:ind w:left="14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Legal </w:t>
      </w:r>
      <w:r w:rsidR="00686019">
        <w:rPr>
          <w:rFonts w:ascii="Times New Roman" w:hAnsi="Times New Roman"/>
          <w:sz w:val="22"/>
          <w:szCs w:val="22"/>
        </w:rPr>
        <w:t>Recommendations</w:t>
      </w:r>
    </w:p>
    <w:p w14:paraId="502E5EDD" w14:textId="52DB3419" w:rsidR="00092D0C" w:rsidRPr="005C5B10" w:rsidRDefault="00092D0C" w:rsidP="005C5B10">
      <w:pPr>
        <w:pStyle w:val="ListParagraph"/>
        <w:numPr>
          <w:ilvl w:val="0"/>
          <w:numId w:val="8"/>
        </w:numPr>
        <w:ind w:left="1440"/>
        <w:rPr>
          <w:rFonts w:ascii="Times New Roman" w:hAnsi="Times New Roman"/>
          <w:sz w:val="22"/>
          <w:szCs w:val="22"/>
        </w:rPr>
      </w:pPr>
      <w:r w:rsidRPr="005C5B10">
        <w:rPr>
          <w:rFonts w:ascii="Times New Roman" w:hAnsi="Times New Roman"/>
          <w:sz w:val="22"/>
          <w:szCs w:val="22"/>
        </w:rPr>
        <w:t xml:space="preserve">Education </w:t>
      </w:r>
      <w:r w:rsidR="0042421F">
        <w:rPr>
          <w:rFonts w:ascii="Times New Roman" w:hAnsi="Times New Roman"/>
          <w:sz w:val="22"/>
          <w:szCs w:val="22"/>
        </w:rPr>
        <w:t xml:space="preserve">Committee </w:t>
      </w:r>
      <w:r w:rsidR="00686019">
        <w:rPr>
          <w:rFonts w:ascii="Times New Roman" w:hAnsi="Times New Roman"/>
          <w:sz w:val="22"/>
          <w:szCs w:val="22"/>
        </w:rPr>
        <w:t>Recommendations</w:t>
      </w:r>
    </w:p>
    <w:p w14:paraId="1DFA25D8" w14:textId="77777777" w:rsidR="00092D0C" w:rsidRPr="005C5B10" w:rsidRDefault="00092D0C" w:rsidP="005C5B10">
      <w:pPr>
        <w:pStyle w:val="ListParagraph"/>
        <w:numPr>
          <w:ilvl w:val="0"/>
          <w:numId w:val="8"/>
        </w:numPr>
        <w:ind w:left="1440"/>
        <w:rPr>
          <w:rFonts w:ascii="Times New Roman" w:hAnsi="Times New Roman"/>
          <w:sz w:val="22"/>
          <w:szCs w:val="22"/>
        </w:rPr>
      </w:pPr>
      <w:r w:rsidRPr="005C5B10">
        <w:rPr>
          <w:rFonts w:ascii="Times New Roman" w:hAnsi="Times New Roman"/>
          <w:sz w:val="22"/>
          <w:szCs w:val="22"/>
        </w:rPr>
        <w:t>Budget Report</w:t>
      </w:r>
    </w:p>
    <w:p w14:paraId="7FA86EBC" w14:textId="77777777" w:rsidR="00092D0C" w:rsidRPr="003B0013" w:rsidRDefault="00092D0C" w:rsidP="00A17D6C">
      <w:pPr>
        <w:rPr>
          <w:rFonts w:ascii="Times New Roman" w:hAnsi="Times New Roman"/>
          <w:sz w:val="22"/>
          <w:szCs w:val="22"/>
        </w:rPr>
      </w:pPr>
    </w:p>
    <w:p w14:paraId="7BAD171B" w14:textId="77777777" w:rsidR="00092D0C" w:rsidRDefault="00092D0C" w:rsidP="00092D0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Correspondence</w:t>
      </w:r>
    </w:p>
    <w:p w14:paraId="3A5C6DE8" w14:textId="0A007621" w:rsidR="00092D0C" w:rsidRDefault="003065FB" w:rsidP="00092D0C">
      <w:pPr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None</w:t>
      </w:r>
    </w:p>
    <w:p w14:paraId="06F123F1" w14:textId="77777777" w:rsidR="00092D0C" w:rsidRDefault="00092D0C" w:rsidP="00092D0C">
      <w:pPr>
        <w:ind w:left="360"/>
        <w:rPr>
          <w:rFonts w:ascii="Times New Roman" w:hAnsi="Times New Roman"/>
          <w:sz w:val="22"/>
          <w:szCs w:val="22"/>
        </w:rPr>
      </w:pPr>
    </w:p>
    <w:p w14:paraId="6BFC930A" w14:textId="77777777" w:rsidR="00092D0C" w:rsidRDefault="00092D0C" w:rsidP="00092D0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Old Business</w:t>
      </w:r>
    </w:p>
    <w:p w14:paraId="29E28210" w14:textId="633034C6" w:rsidR="007031EA" w:rsidRDefault="0029071B" w:rsidP="00816706">
      <w:pPr>
        <w:pStyle w:val="ListParagraph"/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P</w:t>
      </w:r>
      <w:r w:rsidR="007031EA" w:rsidRPr="007031EA">
        <w:rPr>
          <w:rFonts w:ascii="Times New Roman" w:hAnsi="Times New Roman"/>
          <w:sz w:val="22"/>
          <w:szCs w:val="22"/>
        </w:rPr>
        <w:t xml:space="preserve">roposed </w:t>
      </w:r>
      <w:r>
        <w:rPr>
          <w:rFonts w:ascii="Times New Roman" w:hAnsi="Times New Roman"/>
          <w:sz w:val="22"/>
          <w:szCs w:val="22"/>
        </w:rPr>
        <w:t>R</w:t>
      </w:r>
      <w:r w:rsidR="007031EA" w:rsidRPr="007031EA">
        <w:rPr>
          <w:rFonts w:ascii="Times New Roman" w:hAnsi="Times New Roman"/>
          <w:sz w:val="22"/>
          <w:szCs w:val="22"/>
        </w:rPr>
        <w:t>ulemaking</w:t>
      </w:r>
    </w:p>
    <w:p w14:paraId="0DAE5879" w14:textId="4D8484D0" w:rsidR="005D2AD0" w:rsidRDefault="00DC451B" w:rsidP="00816706">
      <w:pPr>
        <w:pStyle w:val="ListParagraph"/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O</w:t>
      </w:r>
      <w:r w:rsidRPr="00DC451B">
        <w:rPr>
          <w:rFonts w:ascii="Times New Roman" w:hAnsi="Times New Roman"/>
          <w:sz w:val="22"/>
          <w:szCs w:val="22"/>
        </w:rPr>
        <w:t xml:space="preserve">nline </w:t>
      </w:r>
      <w:r>
        <w:rPr>
          <w:rFonts w:ascii="Times New Roman" w:hAnsi="Times New Roman"/>
          <w:sz w:val="22"/>
          <w:szCs w:val="22"/>
        </w:rPr>
        <w:t>P</w:t>
      </w:r>
      <w:r w:rsidRPr="00DC451B">
        <w:rPr>
          <w:rFonts w:ascii="Times New Roman" w:hAnsi="Times New Roman"/>
          <w:sz w:val="22"/>
          <w:szCs w:val="22"/>
        </w:rPr>
        <w:t>roctoring</w:t>
      </w:r>
      <w:r>
        <w:rPr>
          <w:rFonts w:ascii="Times New Roman" w:hAnsi="Times New Roman"/>
          <w:sz w:val="22"/>
          <w:szCs w:val="22"/>
        </w:rPr>
        <w:t xml:space="preserve"> for Examination</w:t>
      </w:r>
      <w:r w:rsidR="00F7090B">
        <w:rPr>
          <w:rFonts w:ascii="Times New Roman" w:hAnsi="Times New Roman"/>
          <w:sz w:val="22"/>
          <w:szCs w:val="22"/>
        </w:rPr>
        <w:t xml:space="preserve"> – Ho Mun</w:t>
      </w:r>
    </w:p>
    <w:p w14:paraId="2B47629F" w14:textId="76312E15" w:rsidR="00DC451B" w:rsidRDefault="00DC451B" w:rsidP="00816706">
      <w:pPr>
        <w:pStyle w:val="ListParagraph"/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N</w:t>
      </w:r>
      <w:r w:rsidRPr="00DC451B">
        <w:rPr>
          <w:rFonts w:ascii="Times New Roman" w:hAnsi="Times New Roman"/>
          <w:sz w:val="22"/>
          <w:szCs w:val="22"/>
        </w:rPr>
        <w:t xml:space="preserve">ewsletter </w:t>
      </w:r>
      <w:r>
        <w:rPr>
          <w:rFonts w:ascii="Times New Roman" w:hAnsi="Times New Roman"/>
          <w:sz w:val="22"/>
          <w:szCs w:val="22"/>
        </w:rPr>
        <w:t>P</w:t>
      </w:r>
      <w:r w:rsidRPr="00DC451B">
        <w:rPr>
          <w:rFonts w:ascii="Times New Roman" w:hAnsi="Times New Roman"/>
          <w:sz w:val="22"/>
          <w:szCs w:val="22"/>
        </w:rPr>
        <w:t>ublication</w:t>
      </w:r>
    </w:p>
    <w:p w14:paraId="53A1D334" w14:textId="5B62D952" w:rsidR="00092D0C" w:rsidRDefault="00542C84" w:rsidP="00092D0C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 </w:t>
      </w:r>
    </w:p>
    <w:p w14:paraId="02305360" w14:textId="77777777" w:rsidR="00092D0C" w:rsidRDefault="00092D0C" w:rsidP="00092D0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B32051">
        <w:rPr>
          <w:rFonts w:ascii="Times New Roman" w:hAnsi="Times New Roman"/>
          <w:sz w:val="22"/>
          <w:szCs w:val="22"/>
        </w:rPr>
        <w:t>New Business</w:t>
      </w:r>
    </w:p>
    <w:p w14:paraId="7AC0B865" w14:textId="65A5FD8A" w:rsidR="00F746A6" w:rsidRDefault="00DC451B" w:rsidP="00E344B3">
      <w:pPr>
        <w:pStyle w:val="ListParagraph"/>
        <w:numPr>
          <w:ilvl w:val="1"/>
          <w:numId w:val="6"/>
        </w:numPr>
        <w:rPr>
          <w:sz w:val="22"/>
          <w:szCs w:val="22"/>
        </w:rPr>
      </w:pPr>
      <w:r w:rsidRPr="00DC451B">
        <w:rPr>
          <w:sz w:val="22"/>
          <w:szCs w:val="22"/>
        </w:rPr>
        <w:t>Instructor Development Workshop</w:t>
      </w:r>
    </w:p>
    <w:p w14:paraId="2BFC89D9" w14:textId="4409AC8B" w:rsidR="008014F3" w:rsidRPr="00E344B3" w:rsidRDefault="008014F3" w:rsidP="00E344B3">
      <w:pPr>
        <w:pStyle w:val="ListParagraph"/>
        <w:numPr>
          <w:ilvl w:val="1"/>
          <w:numId w:val="6"/>
        </w:numPr>
        <w:rPr>
          <w:sz w:val="22"/>
          <w:szCs w:val="22"/>
        </w:rPr>
      </w:pPr>
      <w:r>
        <w:rPr>
          <w:sz w:val="22"/>
          <w:szCs w:val="22"/>
        </w:rPr>
        <w:t>ARELLO Activities</w:t>
      </w:r>
      <w:bookmarkStart w:id="0" w:name="_GoBack"/>
      <w:bookmarkEnd w:id="0"/>
    </w:p>
    <w:p w14:paraId="4D3C428C" w14:textId="77777777" w:rsidR="00092D0C" w:rsidRPr="00656E88" w:rsidRDefault="00092D0C" w:rsidP="00656E88">
      <w:pPr>
        <w:rPr>
          <w:sz w:val="22"/>
          <w:szCs w:val="22"/>
        </w:rPr>
      </w:pPr>
    </w:p>
    <w:p w14:paraId="1BD1D9F1" w14:textId="36FC55A6" w:rsidR="00092D0C" w:rsidRPr="00B32051" w:rsidRDefault="00092D0C" w:rsidP="00092D0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B32051">
        <w:rPr>
          <w:rFonts w:ascii="Times New Roman" w:hAnsi="Times New Roman"/>
          <w:sz w:val="22"/>
          <w:szCs w:val="22"/>
        </w:rPr>
        <w:t xml:space="preserve">Adjourn   </w:t>
      </w:r>
    </w:p>
    <w:p w14:paraId="3894C4F9" w14:textId="77777777" w:rsidR="00282A62" w:rsidRDefault="00282A62" w:rsidP="00113E74">
      <w:pPr>
        <w:rPr>
          <w:rFonts w:ascii="Times New Roman" w:hAnsi="Times New Roman"/>
          <w:sz w:val="20"/>
          <w:szCs w:val="20"/>
        </w:rPr>
      </w:pPr>
    </w:p>
    <w:p w14:paraId="4DCFCC33" w14:textId="1FB2D76B" w:rsidR="007A1188" w:rsidRPr="00C86973" w:rsidRDefault="00092D0C" w:rsidP="00113E74">
      <w:pPr>
        <w:rPr>
          <w:rFonts w:ascii="Times New Roman" w:hAnsi="Times New Roman"/>
          <w:b/>
          <w:color w:val="000000"/>
          <w:sz w:val="20"/>
          <w:szCs w:val="20"/>
        </w:rPr>
      </w:pPr>
      <w:r w:rsidRPr="00C86973">
        <w:rPr>
          <w:rFonts w:ascii="Times New Roman" w:hAnsi="Times New Roman"/>
          <w:sz w:val="20"/>
          <w:szCs w:val="20"/>
        </w:rPr>
        <w:t xml:space="preserve">Next Scheduled Regular Meeting, </w:t>
      </w:r>
      <w:r w:rsidR="007154E2">
        <w:rPr>
          <w:rFonts w:ascii="Times New Roman" w:hAnsi="Times New Roman"/>
          <w:sz w:val="20"/>
          <w:szCs w:val="20"/>
        </w:rPr>
        <w:t>Tuesday</w:t>
      </w:r>
      <w:r w:rsidRPr="00C86973">
        <w:rPr>
          <w:rFonts w:ascii="Times New Roman" w:hAnsi="Times New Roman"/>
          <w:sz w:val="20"/>
          <w:szCs w:val="20"/>
        </w:rPr>
        <w:t xml:space="preserve">, </w:t>
      </w:r>
      <w:r w:rsidR="00DC451B">
        <w:rPr>
          <w:rFonts w:ascii="Times New Roman" w:hAnsi="Times New Roman"/>
          <w:sz w:val="20"/>
          <w:szCs w:val="20"/>
        </w:rPr>
        <w:t>September 8</w:t>
      </w:r>
      <w:r w:rsidRPr="00C86973">
        <w:rPr>
          <w:rFonts w:ascii="Times New Roman" w:hAnsi="Times New Roman"/>
          <w:sz w:val="20"/>
          <w:szCs w:val="20"/>
        </w:rPr>
        <w:t>, 20</w:t>
      </w:r>
      <w:r w:rsidR="00532F9E">
        <w:rPr>
          <w:rFonts w:ascii="Times New Roman" w:hAnsi="Times New Roman"/>
          <w:sz w:val="20"/>
          <w:szCs w:val="20"/>
        </w:rPr>
        <w:t>20</w:t>
      </w:r>
      <w:r w:rsidRPr="00C86973">
        <w:rPr>
          <w:rFonts w:ascii="Times New Roman" w:hAnsi="Times New Roman"/>
          <w:sz w:val="20"/>
          <w:szCs w:val="20"/>
        </w:rPr>
        <w:t>; 1100 4</w:t>
      </w:r>
      <w:r w:rsidRPr="00C86973">
        <w:rPr>
          <w:rFonts w:ascii="Times New Roman" w:hAnsi="Times New Roman"/>
          <w:sz w:val="20"/>
          <w:szCs w:val="20"/>
          <w:vertAlign w:val="superscript"/>
        </w:rPr>
        <w:t>th</w:t>
      </w:r>
      <w:r w:rsidRPr="00C86973">
        <w:rPr>
          <w:rFonts w:ascii="Times New Roman" w:hAnsi="Times New Roman"/>
          <w:sz w:val="20"/>
          <w:szCs w:val="20"/>
        </w:rPr>
        <w:t xml:space="preserve"> Street, SW, Room 300, </w:t>
      </w:r>
      <w:r w:rsidR="00627C5D">
        <w:rPr>
          <w:rFonts w:ascii="Times New Roman" w:hAnsi="Times New Roman"/>
          <w:sz w:val="20"/>
          <w:szCs w:val="20"/>
        </w:rPr>
        <w:t>W</w:t>
      </w:r>
      <w:r w:rsidRPr="00C86973">
        <w:rPr>
          <w:rFonts w:ascii="Times New Roman" w:hAnsi="Times New Roman"/>
          <w:sz w:val="20"/>
          <w:szCs w:val="20"/>
        </w:rPr>
        <w:t>ashington, DC 20024.</w:t>
      </w:r>
      <w:r w:rsidRPr="00C86973">
        <w:rPr>
          <w:sz w:val="20"/>
          <w:szCs w:val="20"/>
        </w:rPr>
        <w:br/>
      </w:r>
    </w:p>
    <w:sectPr w:rsidR="007A1188" w:rsidRPr="00C86973" w:rsidSect="000D077F">
      <w:headerReference w:type="default" r:id="rId8"/>
      <w:footerReference w:type="default" r:id="rId9"/>
      <w:pgSz w:w="12240" w:h="15840"/>
      <w:pgMar w:top="1440" w:right="1800" w:bottom="1440" w:left="180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D28A96" w14:textId="77777777" w:rsidR="00FC7F66" w:rsidRDefault="00FC7F66" w:rsidP="00BE55D9">
      <w:r>
        <w:separator/>
      </w:r>
    </w:p>
  </w:endnote>
  <w:endnote w:type="continuationSeparator" w:id="0">
    <w:p w14:paraId="13C3BB2F" w14:textId="77777777" w:rsidR="00FC7F66" w:rsidRDefault="00FC7F66" w:rsidP="00BE5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CBCA80" w14:textId="2C3D4850" w:rsidR="00FC7F66" w:rsidRDefault="00F47BBD" w:rsidP="000D077F">
    <w:pPr>
      <w:pStyle w:val="Footer"/>
      <w:ind w:left="-1350" w:hanging="90"/>
    </w:pPr>
    <w:r>
      <w:rPr>
        <w:noProof/>
      </w:rPr>
      <w:drawing>
        <wp:inline distT="0" distB="0" distL="0" distR="0" wp14:anchorId="1C72E1FB" wp14:editId="460C0053">
          <wp:extent cx="7315200" cy="692804"/>
          <wp:effectExtent l="0" t="0" r="0" b="0"/>
          <wp:docPr id="13" name="Picture 13" descr="Macintosh HD:Users:gabo:Desktop:10/9:DCRA:DCRA-9.24:DCRA-LetterHead Concept 1.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Macintosh HD:Users:gabo:Desktop:10/9:DCRA:DCRA-9.24:DCRA-LetterHead Concept 1.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15200" cy="69280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6F0BDF" w14:textId="77777777" w:rsidR="00FC7F66" w:rsidRDefault="00FC7F66" w:rsidP="00BE55D9">
      <w:r>
        <w:separator/>
      </w:r>
    </w:p>
  </w:footnote>
  <w:footnote w:type="continuationSeparator" w:id="0">
    <w:p w14:paraId="484360CD" w14:textId="77777777" w:rsidR="00FC7F66" w:rsidRDefault="00FC7F66" w:rsidP="00BE55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9606A8" w14:textId="45474E18" w:rsidR="00FC7F66" w:rsidRDefault="0042209B" w:rsidP="00BE55D9">
    <w:pPr>
      <w:pStyle w:val="Header"/>
      <w:ind w:left="-900" w:hanging="360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DDC56D8" wp14:editId="673800C0">
          <wp:simplePos x="0" y="0"/>
          <wp:positionH relativeFrom="margin">
            <wp:posOffset>1830070</wp:posOffset>
          </wp:positionH>
          <wp:positionV relativeFrom="margin">
            <wp:posOffset>-685800</wp:posOffset>
          </wp:positionV>
          <wp:extent cx="1844040" cy="732790"/>
          <wp:effectExtent l="0" t="0" r="3810" b="0"/>
          <wp:wrapTopAndBottom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gabo:Desktop:10/9:DCRA:DCRA-9.24:DCRA_Logo Suite:Primary:*Full Color:DCRA-Logo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40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9C1EB0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B623872"/>
    <w:multiLevelType w:val="hybridMultilevel"/>
    <w:tmpl w:val="4210CE6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56298C"/>
    <w:multiLevelType w:val="hybridMultilevel"/>
    <w:tmpl w:val="C5DC3F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4705DF"/>
    <w:multiLevelType w:val="hybridMultilevel"/>
    <w:tmpl w:val="DE3EA552"/>
    <w:lvl w:ilvl="0" w:tplc="48BA65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FB95D98"/>
    <w:multiLevelType w:val="hybridMultilevel"/>
    <w:tmpl w:val="D6B0B8B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A7F1578"/>
    <w:multiLevelType w:val="hybridMultilevel"/>
    <w:tmpl w:val="EA14A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28288E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4206F51"/>
    <w:multiLevelType w:val="hybridMultilevel"/>
    <w:tmpl w:val="ABF8C02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0"/>
  </w:num>
  <w:num w:numId="5">
    <w:abstractNumId w:val="6"/>
  </w:num>
  <w:num w:numId="6">
    <w:abstractNumId w:val="2"/>
  </w:num>
  <w:num w:numId="7">
    <w:abstractNumId w:val="7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15360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10A0F"/>
    <w:rsid w:val="000152A5"/>
    <w:rsid w:val="00071127"/>
    <w:rsid w:val="000778F0"/>
    <w:rsid w:val="00092D0C"/>
    <w:rsid w:val="00095898"/>
    <w:rsid w:val="000A3244"/>
    <w:rsid w:val="000D077F"/>
    <w:rsid w:val="000E4E40"/>
    <w:rsid w:val="00113E74"/>
    <w:rsid w:val="00121A9E"/>
    <w:rsid w:val="001456E9"/>
    <w:rsid w:val="00181156"/>
    <w:rsid w:val="00190452"/>
    <w:rsid w:val="00194AC2"/>
    <w:rsid w:val="00195CC6"/>
    <w:rsid w:val="001C239D"/>
    <w:rsid w:val="001D7EB0"/>
    <w:rsid w:val="002176B5"/>
    <w:rsid w:val="002202F8"/>
    <w:rsid w:val="00230E3D"/>
    <w:rsid w:val="00247FAD"/>
    <w:rsid w:val="00265CB4"/>
    <w:rsid w:val="00282A62"/>
    <w:rsid w:val="0029071B"/>
    <w:rsid w:val="002A466F"/>
    <w:rsid w:val="002B23C8"/>
    <w:rsid w:val="002C7929"/>
    <w:rsid w:val="002E1F6E"/>
    <w:rsid w:val="002F7797"/>
    <w:rsid w:val="003065FB"/>
    <w:rsid w:val="003359D0"/>
    <w:rsid w:val="00346DA6"/>
    <w:rsid w:val="00370936"/>
    <w:rsid w:val="003936A8"/>
    <w:rsid w:val="003B0D7F"/>
    <w:rsid w:val="003F1291"/>
    <w:rsid w:val="003F6EE8"/>
    <w:rsid w:val="00406E2B"/>
    <w:rsid w:val="0041405F"/>
    <w:rsid w:val="004153D6"/>
    <w:rsid w:val="0042209B"/>
    <w:rsid w:val="0042421F"/>
    <w:rsid w:val="00497B28"/>
    <w:rsid w:val="004A55E0"/>
    <w:rsid w:val="004C0FC9"/>
    <w:rsid w:val="004D66E7"/>
    <w:rsid w:val="004E5299"/>
    <w:rsid w:val="004F07CF"/>
    <w:rsid w:val="004F5250"/>
    <w:rsid w:val="0050372B"/>
    <w:rsid w:val="00524D1A"/>
    <w:rsid w:val="00532F9E"/>
    <w:rsid w:val="00542C84"/>
    <w:rsid w:val="00550588"/>
    <w:rsid w:val="005646CB"/>
    <w:rsid w:val="0057401D"/>
    <w:rsid w:val="00586C4D"/>
    <w:rsid w:val="005B7A7A"/>
    <w:rsid w:val="005C0C8B"/>
    <w:rsid w:val="005C5B10"/>
    <w:rsid w:val="005D1817"/>
    <w:rsid w:val="005D2AD0"/>
    <w:rsid w:val="005D5627"/>
    <w:rsid w:val="005E4D5D"/>
    <w:rsid w:val="005E544E"/>
    <w:rsid w:val="00627C5D"/>
    <w:rsid w:val="00642E34"/>
    <w:rsid w:val="0064676C"/>
    <w:rsid w:val="00656E88"/>
    <w:rsid w:val="00660203"/>
    <w:rsid w:val="00686019"/>
    <w:rsid w:val="006A12D0"/>
    <w:rsid w:val="006C0947"/>
    <w:rsid w:val="006E015A"/>
    <w:rsid w:val="006E4990"/>
    <w:rsid w:val="007031EA"/>
    <w:rsid w:val="007154E2"/>
    <w:rsid w:val="00724C5A"/>
    <w:rsid w:val="00730667"/>
    <w:rsid w:val="0074198F"/>
    <w:rsid w:val="00757DB6"/>
    <w:rsid w:val="007676A5"/>
    <w:rsid w:val="007A1188"/>
    <w:rsid w:val="007A29DA"/>
    <w:rsid w:val="008014F3"/>
    <w:rsid w:val="00816706"/>
    <w:rsid w:val="008251D5"/>
    <w:rsid w:val="00827362"/>
    <w:rsid w:val="00834E48"/>
    <w:rsid w:val="008428D1"/>
    <w:rsid w:val="0085291F"/>
    <w:rsid w:val="00856E60"/>
    <w:rsid w:val="00864487"/>
    <w:rsid w:val="008A1BD9"/>
    <w:rsid w:val="008B2620"/>
    <w:rsid w:val="008C4C3C"/>
    <w:rsid w:val="008E204A"/>
    <w:rsid w:val="008E6629"/>
    <w:rsid w:val="00920FB4"/>
    <w:rsid w:val="00921C8F"/>
    <w:rsid w:val="009375FA"/>
    <w:rsid w:val="00972603"/>
    <w:rsid w:val="0097433D"/>
    <w:rsid w:val="00980EEA"/>
    <w:rsid w:val="009A03EF"/>
    <w:rsid w:val="009B29BC"/>
    <w:rsid w:val="009B5E1A"/>
    <w:rsid w:val="009C07EF"/>
    <w:rsid w:val="009D1854"/>
    <w:rsid w:val="009D4546"/>
    <w:rsid w:val="009D5739"/>
    <w:rsid w:val="00A03319"/>
    <w:rsid w:val="00A11537"/>
    <w:rsid w:val="00A17D6C"/>
    <w:rsid w:val="00A673EE"/>
    <w:rsid w:val="00AD03C4"/>
    <w:rsid w:val="00B451F3"/>
    <w:rsid w:val="00B533CF"/>
    <w:rsid w:val="00B62C74"/>
    <w:rsid w:val="00B66151"/>
    <w:rsid w:val="00B67AFC"/>
    <w:rsid w:val="00B73004"/>
    <w:rsid w:val="00B80ACA"/>
    <w:rsid w:val="00B97867"/>
    <w:rsid w:val="00BC02BF"/>
    <w:rsid w:val="00BE55D9"/>
    <w:rsid w:val="00C17FAE"/>
    <w:rsid w:val="00C20A48"/>
    <w:rsid w:val="00C47DE6"/>
    <w:rsid w:val="00C86973"/>
    <w:rsid w:val="00C92DB6"/>
    <w:rsid w:val="00CA35E3"/>
    <w:rsid w:val="00CA5C76"/>
    <w:rsid w:val="00CA6C75"/>
    <w:rsid w:val="00CB1974"/>
    <w:rsid w:val="00CF311E"/>
    <w:rsid w:val="00D1614E"/>
    <w:rsid w:val="00D23383"/>
    <w:rsid w:val="00D313E4"/>
    <w:rsid w:val="00D92882"/>
    <w:rsid w:val="00D943EB"/>
    <w:rsid w:val="00DC451B"/>
    <w:rsid w:val="00DF34D5"/>
    <w:rsid w:val="00DF76C9"/>
    <w:rsid w:val="00E13200"/>
    <w:rsid w:val="00E274A1"/>
    <w:rsid w:val="00E344B3"/>
    <w:rsid w:val="00E4469E"/>
    <w:rsid w:val="00E52486"/>
    <w:rsid w:val="00E820A2"/>
    <w:rsid w:val="00E91A2C"/>
    <w:rsid w:val="00EB7BFB"/>
    <w:rsid w:val="00F11678"/>
    <w:rsid w:val="00F41DFA"/>
    <w:rsid w:val="00F47BBD"/>
    <w:rsid w:val="00F62D73"/>
    <w:rsid w:val="00F7090B"/>
    <w:rsid w:val="00F746A6"/>
    <w:rsid w:val="00FA37C6"/>
    <w:rsid w:val="00FB2311"/>
    <w:rsid w:val="00FC5460"/>
    <w:rsid w:val="00FC7F66"/>
    <w:rsid w:val="00FD0FB3"/>
    <w:rsid w:val="00FD3438"/>
    <w:rsid w:val="00FF0762"/>
    <w:rsid w:val="00FF7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53601"/>
    <o:shapelayout v:ext="edit">
      <o:idmap v:ext="edit" data="1"/>
    </o:shapelayout>
  </w:shapeDefaults>
  <w:decimalSymbol w:val="."/>
  <w:listSeparator w:val=","/>
  <w14:docId w14:val="11AE1214"/>
  <w15:docId w15:val="{A2024D00-AC3C-4F27-AFA8-7490FAC9F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ListParagraph">
    <w:name w:val="List Paragraph"/>
    <w:basedOn w:val="Normal"/>
    <w:qFormat/>
    <w:rsid w:val="009D1854"/>
    <w:pPr>
      <w:ind w:left="720"/>
      <w:contextualSpacing/>
    </w:pPr>
    <w:rPr>
      <w:rFonts w:ascii="New York" w:eastAsia="Times New Roman" w:hAnsi="New York" w:cs="Times New Roman"/>
      <w:szCs w:val="20"/>
    </w:rPr>
  </w:style>
  <w:style w:type="paragraph" w:customStyle="1" w:styleId="Standard1">
    <w:name w:val="Standard1"/>
    <w:basedOn w:val="Normal"/>
    <w:rsid w:val="000152A5"/>
    <w:pPr>
      <w:spacing w:before="60" w:after="60"/>
    </w:pPr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003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B6A8EB-2422-4212-A9BB-678576046F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45</Words>
  <Characters>8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k Strategic Partners</Company>
  <LinksUpToDate>false</LinksUpToDate>
  <CharactersWithSpaces>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bo Lemos</dc:creator>
  <cp:lastModifiedBy>Stacey Williams</cp:lastModifiedBy>
  <cp:revision>5</cp:revision>
  <cp:lastPrinted>2020-02-11T12:40:00Z</cp:lastPrinted>
  <dcterms:created xsi:type="dcterms:W3CDTF">2020-07-07T12:46:00Z</dcterms:created>
  <dcterms:modified xsi:type="dcterms:W3CDTF">2020-07-14T11:40:00Z</dcterms:modified>
</cp:coreProperties>
</file>